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DEAF4" w14:textId="0D580040" w:rsidR="0007587A" w:rsidRDefault="00B061BE" w:rsidP="0007587A">
      <w:pPr>
        <w:pStyle w:val="Title"/>
        <w:jc w:val="center"/>
      </w:pPr>
      <w:r>
        <w:t>Longevity in Action</w:t>
      </w:r>
      <w:r w:rsidR="006536B1">
        <w:br/>
      </w:r>
      <w:r w:rsidR="00367F29">
        <w:rPr>
          <w:rStyle w:val="Heading2Char"/>
        </w:rPr>
        <w:t>have children in your life</w:t>
      </w:r>
    </w:p>
    <w:p w14:paraId="146DDC37" w14:textId="77777777" w:rsidR="00EE5487" w:rsidRPr="00E70442" w:rsidRDefault="00EE5487" w:rsidP="00EE5487">
      <w:pPr>
        <w:pStyle w:val="Heading1"/>
        <w:rPr>
          <w:rFonts w:ascii="Arial" w:hAnsi="Arial" w:cs="Arial"/>
          <w:b/>
          <w:sz w:val="32"/>
          <w:szCs w:val="32"/>
        </w:rPr>
      </w:pPr>
      <w:r w:rsidRPr="00E70442">
        <w:rPr>
          <w:rFonts w:ascii="Arial" w:hAnsi="Arial" w:cs="Arial"/>
          <w:b/>
          <w:sz w:val="32"/>
          <w:szCs w:val="32"/>
        </w:rPr>
        <w:t xml:space="preserve">Group Event:  Kid’s Day Celebration! </w:t>
      </w:r>
    </w:p>
    <w:p w14:paraId="55A5D669" w14:textId="77777777" w:rsidR="00EE5487" w:rsidRPr="006C74D7" w:rsidRDefault="00EE5487" w:rsidP="00EE5487">
      <w:pPr>
        <w:spacing w:after="200"/>
        <w:rPr>
          <w:rFonts w:ascii="Arial" w:hAnsi="Arial" w:cs="Arial"/>
          <w:b/>
          <w:color w:val="000000" w:themeColor="text1"/>
        </w:rPr>
      </w:pPr>
      <w:r w:rsidRPr="006C74D7">
        <w:rPr>
          <w:rFonts w:ascii="Arial" w:hAnsi="Arial" w:cs="Arial"/>
          <w:b/>
          <w:color w:val="000000" w:themeColor="text1"/>
        </w:rPr>
        <w:t xml:space="preserve">Kids Day Shopping List </w:t>
      </w:r>
      <w:r w:rsidRPr="006C74D7">
        <w:rPr>
          <w:rFonts w:ascii="Arial" w:hAnsi="Arial" w:cs="Arial"/>
          <w:i/>
          <w:color w:val="000000" w:themeColor="text1"/>
        </w:rPr>
        <w:t>(As applicable)</w:t>
      </w:r>
    </w:p>
    <w:p w14:paraId="561F6F55" w14:textId="77777777" w:rsidR="00EE5487" w:rsidRPr="00F52BBC" w:rsidRDefault="00EE5487" w:rsidP="00EE5487">
      <w:pPr>
        <w:spacing w:after="200" w:line="276" w:lineRule="auto"/>
        <w:rPr>
          <w:rFonts w:ascii="Arial" w:hAnsi="Arial" w:cs="Arial"/>
          <w:bCs/>
        </w:rPr>
      </w:pPr>
      <w:r w:rsidRPr="00F52BBC">
        <w:rPr>
          <w:rFonts w:ascii="Arial" w:hAnsi="Arial" w:cs="Arial"/>
          <w:bCs/>
        </w:rPr>
        <w:t>Groceries and Cooking Items:</w:t>
      </w:r>
    </w:p>
    <w:p w14:paraId="0EFEED05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1. </w:t>
      </w:r>
    </w:p>
    <w:p w14:paraId="64D783D3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2. </w:t>
      </w:r>
    </w:p>
    <w:p w14:paraId="3AE91988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3.  </w:t>
      </w:r>
    </w:p>
    <w:p w14:paraId="1B85551E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4. </w:t>
      </w:r>
    </w:p>
    <w:p w14:paraId="651F2A27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5. </w:t>
      </w:r>
    </w:p>
    <w:p w14:paraId="77A0F43B" w14:textId="77777777" w:rsidR="00EE5487" w:rsidRPr="00F52BBC" w:rsidRDefault="00EE5487" w:rsidP="00EE5487">
      <w:pPr>
        <w:spacing w:after="200" w:line="276" w:lineRule="auto"/>
        <w:rPr>
          <w:rFonts w:ascii="Arial" w:hAnsi="Arial" w:cs="Arial"/>
          <w:bCs/>
        </w:rPr>
      </w:pPr>
      <w:r w:rsidRPr="00F52BBC">
        <w:rPr>
          <w:rFonts w:ascii="Arial" w:hAnsi="Arial" w:cs="Arial"/>
          <w:bCs/>
        </w:rPr>
        <w:t xml:space="preserve">Gardening Materials: </w:t>
      </w:r>
    </w:p>
    <w:p w14:paraId="74C66202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1. </w:t>
      </w:r>
    </w:p>
    <w:p w14:paraId="79AADA30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2. </w:t>
      </w:r>
    </w:p>
    <w:p w14:paraId="2A816032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3.  </w:t>
      </w:r>
    </w:p>
    <w:p w14:paraId="40542246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4. </w:t>
      </w:r>
    </w:p>
    <w:p w14:paraId="76B3B589" w14:textId="77777777" w:rsidR="00EE548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>5.</w:t>
      </w:r>
    </w:p>
    <w:p w14:paraId="67484E5D" w14:textId="77777777" w:rsidR="00EE5487" w:rsidRPr="00F52BBC" w:rsidRDefault="00EE5487" w:rsidP="00EE5487">
      <w:pPr>
        <w:spacing w:after="200" w:line="276" w:lineRule="auto"/>
        <w:rPr>
          <w:rFonts w:ascii="Arial" w:hAnsi="Arial" w:cs="Arial"/>
          <w:bCs/>
        </w:rPr>
      </w:pPr>
      <w:r w:rsidRPr="00F52BBC">
        <w:rPr>
          <w:rFonts w:ascii="Arial" w:hAnsi="Arial" w:cs="Arial"/>
          <w:bCs/>
        </w:rPr>
        <w:t>Art Materials (Crayons, finger paint, puffy paint, drop cloths, etc.):</w:t>
      </w:r>
    </w:p>
    <w:p w14:paraId="5BF340E4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1. </w:t>
      </w:r>
    </w:p>
    <w:p w14:paraId="1E0D5561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2. </w:t>
      </w:r>
    </w:p>
    <w:p w14:paraId="009128F5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3.  </w:t>
      </w:r>
    </w:p>
    <w:p w14:paraId="5BDCF3C1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4. </w:t>
      </w:r>
    </w:p>
    <w:p w14:paraId="46800828" w14:textId="77777777" w:rsidR="00EE548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5. </w:t>
      </w:r>
    </w:p>
    <w:p w14:paraId="38C5D20E" w14:textId="77777777" w:rsidR="00EE5487" w:rsidRDefault="00EE5487" w:rsidP="00EE5487">
      <w:pPr>
        <w:spacing w:after="200" w:line="276" w:lineRule="auto"/>
        <w:rPr>
          <w:rFonts w:ascii="Arial" w:hAnsi="Arial" w:cs="Arial"/>
          <w:b/>
        </w:rPr>
      </w:pPr>
    </w:p>
    <w:p w14:paraId="18182FAA" w14:textId="06A9055E" w:rsidR="00EE5487" w:rsidRDefault="00EE5487" w:rsidP="00EE5487">
      <w:pPr>
        <w:spacing w:after="200" w:line="276" w:lineRule="auto"/>
        <w:rPr>
          <w:rFonts w:ascii="Arial" w:hAnsi="Arial" w:cs="Arial"/>
          <w:b/>
        </w:rPr>
      </w:pPr>
    </w:p>
    <w:p w14:paraId="1D3FA677" w14:textId="2DE1E95D" w:rsidR="00E92D8C" w:rsidRDefault="00E92D8C" w:rsidP="00EE5487">
      <w:pPr>
        <w:spacing w:after="200" w:line="276" w:lineRule="auto"/>
        <w:rPr>
          <w:rFonts w:ascii="Arial" w:hAnsi="Arial" w:cs="Arial"/>
          <w:b/>
        </w:rPr>
      </w:pPr>
    </w:p>
    <w:p w14:paraId="4EC26F39" w14:textId="77777777" w:rsidR="00E92D8C" w:rsidRPr="006C74D7" w:rsidRDefault="00E92D8C" w:rsidP="00EE5487">
      <w:pPr>
        <w:spacing w:after="200" w:line="276" w:lineRule="auto"/>
        <w:rPr>
          <w:rFonts w:ascii="Arial" w:hAnsi="Arial" w:cs="Arial"/>
          <w:b/>
        </w:rPr>
      </w:pPr>
    </w:p>
    <w:p w14:paraId="72E958A8" w14:textId="77777777" w:rsidR="00EE5487" w:rsidRPr="00F52BBC" w:rsidRDefault="00EE5487" w:rsidP="00EE5487">
      <w:pPr>
        <w:rPr>
          <w:rFonts w:ascii="Arial" w:hAnsi="Arial" w:cs="Arial"/>
          <w:bCs/>
        </w:rPr>
      </w:pPr>
      <w:r w:rsidRPr="00F52BBC">
        <w:rPr>
          <w:rFonts w:ascii="Arial" w:hAnsi="Arial" w:cs="Arial"/>
          <w:bCs/>
        </w:rPr>
        <w:lastRenderedPageBreak/>
        <w:t>Sing-A</w:t>
      </w:r>
      <w:r>
        <w:rPr>
          <w:rFonts w:ascii="Arial" w:hAnsi="Arial" w:cs="Arial"/>
          <w:bCs/>
        </w:rPr>
        <w:t>l</w:t>
      </w:r>
      <w:r w:rsidRPr="00F52BBC">
        <w:rPr>
          <w:rFonts w:ascii="Arial" w:hAnsi="Arial" w:cs="Arial"/>
          <w:bCs/>
        </w:rPr>
        <w:t>ong Materials (guitar, sound system, etc.):</w:t>
      </w:r>
    </w:p>
    <w:p w14:paraId="7CFB254E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1. </w:t>
      </w:r>
    </w:p>
    <w:p w14:paraId="49D32057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2. </w:t>
      </w:r>
    </w:p>
    <w:p w14:paraId="438C7EF3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3.  </w:t>
      </w:r>
    </w:p>
    <w:p w14:paraId="7FEF05D8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4. </w:t>
      </w:r>
    </w:p>
    <w:p w14:paraId="0FC019F2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5. </w:t>
      </w:r>
    </w:p>
    <w:p w14:paraId="57B010BC" w14:textId="77777777" w:rsidR="00EE5487" w:rsidRPr="00F52BBC" w:rsidRDefault="00EE5487" w:rsidP="00EE5487">
      <w:pPr>
        <w:spacing w:after="200" w:line="276" w:lineRule="auto"/>
        <w:rPr>
          <w:rFonts w:ascii="Arial" w:hAnsi="Arial" w:cs="Arial"/>
          <w:bCs/>
        </w:rPr>
      </w:pPr>
      <w:r w:rsidRPr="00F52BBC">
        <w:rPr>
          <w:rFonts w:ascii="Arial" w:hAnsi="Arial" w:cs="Arial"/>
          <w:bCs/>
        </w:rPr>
        <w:t>Scavenger Hunt Materials (objects to find, prizes, etc.):</w:t>
      </w:r>
    </w:p>
    <w:p w14:paraId="187EE280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1. </w:t>
      </w:r>
    </w:p>
    <w:p w14:paraId="56C4190C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2. </w:t>
      </w:r>
    </w:p>
    <w:p w14:paraId="3C01C550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3.  </w:t>
      </w:r>
    </w:p>
    <w:p w14:paraId="2AFB73BE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4. </w:t>
      </w:r>
    </w:p>
    <w:p w14:paraId="0B940629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5. </w:t>
      </w:r>
    </w:p>
    <w:p w14:paraId="48BD06F8" w14:textId="77777777" w:rsidR="00EE5487" w:rsidRPr="00F52BBC" w:rsidRDefault="00EE5487" w:rsidP="00EE5487">
      <w:pPr>
        <w:spacing w:after="200" w:line="276" w:lineRule="auto"/>
        <w:rPr>
          <w:rFonts w:ascii="Arial" w:hAnsi="Arial" w:cs="Arial"/>
          <w:bCs/>
        </w:rPr>
      </w:pPr>
      <w:r w:rsidRPr="00F52BBC">
        <w:rPr>
          <w:rFonts w:ascii="Arial" w:hAnsi="Arial" w:cs="Arial"/>
          <w:bCs/>
        </w:rPr>
        <w:t>Movie Materials (DVD, player, etc.):</w:t>
      </w:r>
    </w:p>
    <w:p w14:paraId="16C13B27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1. </w:t>
      </w:r>
    </w:p>
    <w:p w14:paraId="0E06FF98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2. </w:t>
      </w:r>
    </w:p>
    <w:p w14:paraId="3D881514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3.  </w:t>
      </w:r>
    </w:p>
    <w:p w14:paraId="289D7636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4. </w:t>
      </w:r>
    </w:p>
    <w:p w14:paraId="3BCCB635" w14:textId="77777777" w:rsidR="00EE5487" w:rsidRPr="00F52BBC" w:rsidRDefault="00EE5487" w:rsidP="00EE5487">
      <w:pPr>
        <w:spacing w:after="200" w:line="276" w:lineRule="auto"/>
        <w:rPr>
          <w:rFonts w:ascii="Arial" w:hAnsi="Arial" w:cs="Arial"/>
          <w:bCs/>
        </w:rPr>
      </w:pPr>
      <w:r w:rsidRPr="006C74D7">
        <w:rPr>
          <w:rFonts w:ascii="Arial" w:hAnsi="Arial" w:cs="Arial"/>
          <w:b/>
        </w:rPr>
        <w:t xml:space="preserve">5. </w:t>
      </w:r>
    </w:p>
    <w:p w14:paraId="3776D8C2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F52BBC">
        <w:rPr>
          <w:rFonts w:ascii="Arial" w:hAnsi="Arial" w:cs="Arial"/>
          <w:bCs/>
        </w:rPr>
        <w:t>Party Foods, Games and Supplies (snacks, plates, napkins, games, etc.):</w:t>
      </w:r>
      <w:r w:rsidRPr="006C74D7">
        <w:rPr>
          <w:rFonts w:ascii="Arial" w:hAnsi="Arial" w:cs="Arial"/>
          <w:b/>
        </w:rPr>
        <w:t xml:space="preserve"> </w:t>
      </w:r>
    </w:p>
    <w:p w14:paraId="65666B95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1. </w:t>
      </w:r>
    </w:p>
    <w:p w14:paraId="253A1C8E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2. </w:t>
      </w:r>
    </w:p>
    <w:p w14:paraId="41663CDE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3.  </w:t>
      </w:r>
    </w:p>
    <w:p w14:paraId="0A39DCDB" w14:textId="77777777" w:rsidR="00EE5487" w:rsidRPr="006C74D7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4. </w:t>
      </w:r>
    </w:p>
    <w:p w14:paraId="68DA669E" w14:textId="77777777" w:rsidR="00EE5487" w:rsidRPr="00F52BBC" w:rsidRDefault="00EE5487" w:rsidP="00EE5487">
      <w:pPr>
        <w:spacing w:after="200" w:line="276" w:lineRule="auto"/>
        <w:rPr>
          <w:rFonts w:ascii="Arial" w:hAnsi="Arial" w:cs="Arial"/>
          <w:b/>
        </w:rPr>
      </w:pPr>
      <w:r w:rsidRPr="006C74D7">
        <w:rPr>
          <w:rFonts w:ascii="Arial" w:hAnsi="Arial" w:cs="Arial"/>
          <w:b/>
        </w:rPr>
        <w:t xml:space="preserve">5. </w:t>
      </w:r>
    </w:p>
    <w:p w14:paraId="1D9FA9EC" w14:textId="1431C0C4" w:rsidR="00EE5487" w:rsidRDefault="00EE5487" w:rsidP="00EE5487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</w:p>
    <w:p w14:paraId="53BCD7A0" w14:textId="77777777" w:rsidR="00E92D8C" w:rsidRPr="006C74D7" w:rsidRDefault="00E92D8C" w:rsidP="00EE5487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</w:p>
    <w:p w14:paraId="11467324" w14:textId="4D71FA72" w:rsidR="00EE5487" w:rsidRDefault="00E92D8C" w:rsidP="00E92D8C">
      <w:pPr>
        <w:pStyle w:val="Heading2"/>
        <w:jc w:val="center"/>
        <w:rPr>
          <w:rStyle w:val="normaltextrun"/>
          <w:rFonts w:ascii="Arial" w:hAnsi="Arial" w:cs="Arial"/>
          <w:caps/>
          <w:shd w:val="clear" w:color="auto" w:fill="FFFFFF"/>
        </w:rPr>
      </w:pPr>
      <w:r>
        <w:rPr>
          <w:rStyle w:val="normaltextrun"/>
          <w:rFonts w:ascii="Arial" w:hAnsi="Arial" w:cs="Arial"/>
          <w:caps/>
          <w:color w:val="000633"/>
          <w:sz w:val="48"/>
          <w:szCs w:val="48"/>
          <w:shd w:val="clear" w:color="auto" w:fill="FFFFFF"/>
        </w:rPr>
        <w:lastRenderedPageBreak/>
        <w:t>Longevity in Action</w:t>
      </w:r>
      <w:r>
        <w:rPr>
          <w:color w:val="000633"/>
          <w:shd w:val="clear" w:color="auto" w:fill="FFFFFF"/>
        </w:rPr>
        <w:t xml:space="preserve"> </w:t>
      </w:r>
      <w:r w:rsidR="00EE5487">
        <w:rPr>
          <w:color w:val="000633"/>
          <w:shd w:val="clear" w:color="auto" w:fill="FFFFFF"/>
        </w:rPr>
        <w:br/>
      </w:r>
      <w:r w:rsidR="00EE5487">
        <w:rPr>
          <w:rStyle w:val="normaltextrun"/>
          <w:rFonts w:ascii="Arial" w:hAnsi="Arial" w:cs="Arial"/>
          <w:caps/>
          <w:shd w:val="clear" w:color="auto" w:fill="FFFFFF"/>
        </w:rPr>
        <w:t>Have children in your life</w:t>
      </w:r>
    </w:p>
    <w:p w14:paraId="56BBEC97" w14:textId="77777777" w:rsidR="00EE5487" w:rsidRDefault="00EE5487" w:rsidP="00EE5487">
      <w:pPr>
        <w:widowControl w:val="0"/>
        <w:autoSpaceDE w:val="0"/>
        <w:autoSpaceDN w:val="0"/>
        <w:adjustRightInd w:val="0"/>
        <w:jc w:val="center"/>
        <w:rPr>
          <w:rFonts w:ascii="Calibri Light" w:hAnsi="Calibri Light" w:cs="Arial"/>
          <w:color w:val="000000" w:themeColor="text1"/>
          <w:sz w:val="28"/>
          <w:szCs w:val="28"/>
        </w:rPr>
      </w:pPr>
    </w:p>
    <w:p w14:paraId="027045C2" w14:textId="77777777" w:rsidR="00EE5487" w:rsidRPr="00CC26CA" w:rsidRDefault="00EE5487" w:rsidP="00EE5487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8"/>
          <w:szCs w:val="24"/>
        </w:rPr>
      </w:pPr>
      <w:r w:rsidRPr="00CC26CA">
        <w:rPr>
          <w:rFonts w:ascii="Arial" w:hAnsi="Arial" w:cs="Arial"/>
          <w:color w:val="000000" w:themeColor="text1"/>
          <w:sz w:val="28"/>
          <w:szCs w:val="24"/>
        </w:rPr>
        <w:t>Date: _____________________</w:t>
      </w:r>
    </w:p>
    <w:p w14:paraId="76680CA7" w14:textId="77777777" w:rsidR="00EE5487" w:rsidRPr="00CC26CA" w:rsidRDefault="00EE5487" w:rsidP="00EE5487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8"/>
          <w:szCs w:val="24"/>
        </w:rPr>
      </w:pPr>
      <w:r w:rsidRPr="00CC26CA">
        <w:rPr>
          <w:rFonts w:ascii="Arial" w:hAnsi="Arial" w:cs="Arial"/>
          <w:color w:val="000000" w:themeColor="text1"/>
          <w:sz w:val="28"/>
          <w:szCs w:val="24"/>
        </w:rPr>
        <w:t>Word or phrase to sum up the day: ____________________________</w:t>
      </w:r>
    </w:p>
    <w:p w14:paraId="5AEE257B" w14:textId="77777777" w:rsidR="00EE5487" w:rsidRPr="00CC26CA" w:rsidRDefault="00EE5487" w:rsidP="00FD703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CC26CA">
        <w:rPr>
          <w:rFonts w:ascii="Arial" w:hAnsi="Arial" w:cs="Arial"/>
          <w:b/>
          <w:color w:val="000000" w:themeColor="text1"/>
          <w:sz w:val="28"/>
          <w:szCs w:val="24"/>
        </w:rPr>
        <w:t xml:space="preserve">Questions you may want to consider for this journal entry: </w:t>
      </w:r>
    </w:p>
    <w:p w14:paraId="7D20D46B" w14:textId="77777777" w:rsidR="00EE5487" w:rsidRPr="00CC26CA" w:rsidRDefault="00EE5487" w:rsidP="00FD703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CC26CA">
        <w:rPr>
          <w:rFonts w:ascii="Arial" w:hAnsi="Arial" w:cs="Arial"/>
          <w:color w:val="000000" w:themeColor="text1"/>
          <w:sz w:val="28"/>
          <w:szCs w:val="24"/>
        </w:rPr>
        <w:t>“How does being around children impact me?”</w:t>
      </w:r>
    </w:p>
    <w:p w14:paraId="6F820CEC" w14:textId="77777777" w:rsidR="00EE5487" w:rsidRPr="00CC26CA" w:rsidRDefault="00EE5487" w:rsidP="00FD703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CC26CA">
        <w:rPr>
          <w:rFonts w:ascii="Arial" w:hAnsi="Arial" w:cs="Arial"/>
          <w:color w:val="000000" w:themeColor="text1"/>
          <w:sz w:val="28"/>
          <w:szCs w:val="24"/>
        </w:rPr>
        <w:t xml:space="preserve">“What do I enjoy most about engaging with younger generations?”  </w:t>
      </w:r>
    </w:p>
    <w:p w14:paraId="7BE1E4B0" w14:textId="77777777" w:rsidR="00FD7033" w:rsidRPr="00CC26CA" w:rsidRDefault="00FD7033" w:rsidP="00FD703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2A3AE3F5" w14:textId="5BF5B306" w:rsidR="00EE5487" w:rsidRPr="00CC26CA" w:rsidRDefault="00EE5487" w:rsidP="00FD703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CC26CA">
        <w:rPr>
          <w:rFonts w:ascii="Arial" w:hAnsi="Arial" w:cs="Arial"/>
          <w:b/>
          <w:color w:val="000000" w:themeColor="text1"/>
          <w:sz w:val="28"/>
          <w:szCs w:val="24"/>
        </w:rPr>
        <w:t>Consider how you would complete these statements:</w:t>
      </w:r>
    </w:p>
    <w:p w14:paraId="3047FE67" w14:textId="77777777" w:rsidR="00EE5487" w:rsidRPr="00CC26CA" w:rsidRDefault="00EE5487" w:rsidP="00FD703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CC26CA">
        <w:rPr>
          <w:rFonts w:ascii="Arial" w:hAnsi="Arial" w:cs="Arial"/>
          <w:color w:val="000000" w:themeColor="text1"/>
          <w:sz w:val="28"/>
          <w:szCs w:val="24"/>
        </w:rPr>
        <w:t xml:space="preserve">“My favorite childlike quality is _____________.” </w:t>
      </w:r>
    </w:p>
    <w:p w14:paraId="54F78B6F" w14:textId="77777777" w:rsidR="00EE5487" w:rsidRPr="00CC26CA" w:rsidRDefault="00EE5487" w:rsidP="00FD703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CC26CA">
        <w:rPr>
          <w:rFonts w:ascii="Arial" w:hAnsi="Arial" w:cs="Arial"/>
          <w:color w:val="000000" w:themeColor="text1"/>
          <w:sz w:val="28"/>
          <w:szCs w:val="24"/>
        </w:rPr>
        <w:t xml:space="preserve">“I want to feel _____________.” </w:t>
      </w:r>
    </w:p>
    <w:p w14:paraId="74AF4DA6" w14:textId="77777777" w:rsidR="00FD7033" w:rsidRPr="00CC26CA" w:rsidRDefault="00FD7033" w:rsidP="00FD703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F45C21"/>
          <w:sz w:val="28"/>
          <w:szCs w:val="24"/>
        </w:rPr>
      </w:pPr>
    </w:p>
    <w:p w14:paraId="052EA946" w14:textId="240F2947" w:rsidR="00EE5487" w:rsidRPr="00CC26CA" w:rsidRDefault="00EE5487" w:rsidP="00FD703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F45C21"/>
          <w:sz w:val="28"/>
          <w:szCs w:val="24"/>
        </w:rPr>
      </w:pPr>
      <w:r w:rsidRPr="00CC26CA">
        <w:rPr>
          <w:rFonts w:ascii="Arial" w:hAnsi="Arial" w:cs="Arial"/>
          <w:b/>
          <w:color w:val="F45C21"/>
          <w:sz w:val="28"/>
          <w:szCs w:val="24"/>
        </w:rPr>
        <w:t xml:space="preserve">Charting Your Course Journal Entry </w:t>
      </w:r>
    </w:p>
    <w:p w14:paraId="083CB8E2" w14:textId="0442D6BD" w:rsidR="00EE5487" w:rsidRPr="00CC26CA" w:rsidRDefault="00EE5487" w:rsidP="00FD703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4"/>
        </w:rPr>
      </w:pPr>
      <w:r w:rsidRPr="00CC26CA">
        <w:rPr>
          <w:rFonts w:ascii="Arial" w:hAnsi="Arial" w:cs="Arial"/>
          <w:i/>
          <w:sz w:val="28"/>
          <w:szCs w:val="24"/>
        </w:rPr>
        <w:t>“The soul is healed by being with children.”</w:t>
      </w:r>
      <w:r w:rsidRPr="00CC26CA">
        <w:rPr>
          <w:rFonts w:ascii="Arial" w:hAnsi="Arial" w:cs="Arial"/>
          <w:sz w:val="28"/>
          <w:szCs w:val="24"/>
        </w:rPr>
        <w:t xml:space="preserve">  </w:t>
      </w:r>
      <w:r w:rsidR="00332654" w:rsidRPr="00CC26CA">
        <w:rPr>
          <w:rFonts w:ascii="Arial" w:hAnsi="Arial" w:cs="Arial"/>
          <w:sz w:val="28"/>
          <w:szCs w:val="24"/>
        </w:rPr>
        <w:br/>
      </w:r>
      <w:r w:rsidRPr="00CC26CA">
        <w:rPr>
          <w:rFonts w:ascii="Arial" w:hAnsi="Arial" w:cs="Arial"/>
          <w:sz w:val="28"/>
          <w:szCs w:val="24"/>
        </w:rPr>
        <w:t>– F</w:t>
      </w:r>
      <w:r w:rsidR="00E92D8C" w:rsidRPr="00CC26CA">
        <w:rPr>
          <w:rFonts w:ascii="Arial" w:hAnsi="Arial" w:cs="Arial"/>
          <w:sz w:val="28"/>
          <w:szCs w:val="24"/>
        </w:rPr>
        <w:t>yodor Dostoyevsky</w:t>
      </w:r>
    </w:p>
    <w:p w14:paraId="094F4CCE" w14:textId="77777777" w:rsidR="00FD7033" w:rsidRPr="006C74D7" w:rsidRDefault="00FD7033" w:rsidP="00FD703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2665B1" w14:paraId="02205DC9" w14:textId="77777777" w:rsidTr="00CB4F62">
        <w:tc>
          <w:tcPr>
            <w:tcW w:w="10790" w:type="dxa"/>
            <w:tcBorders>
              <w:bottom w:val="single" w:sz="4" w:space="0" w:color="auto"/>
            </w:tcBorders>
          </w:tcPr>
          <w:p w14:paraId="5E6D310F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E00072F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2665B1" w14:paraId="4FF8811A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EBA94FA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6F21410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2665B1" w14:paraId="73649EF7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B7DB3BE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06525B6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2665B1" w14:paraId="63A0C207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63360A4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C0F579C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2665B1" w14:paraId="34974A71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94075E3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8F75C29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2665B1" w14:paraId="63FE29E1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B0F97B6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03BDF9C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2665B1" w14:paraId="6111B208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8997E26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893061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2665B1" w14:paraId="6373D192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EE7D0F7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E48A1CC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2665B1" w14:paraId="34B5E129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D3BAC4C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54DCCC8" w14:textId="77777777" w:rsidR="002665B1" w:rsidRDefault="002665B1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FD7033" w14:paraId="61F2F728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7A07EA2" w14:textId="77777777" w:rsidR="00FD7033" w:rsidRDefault="00FD7033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07F6282" w14:textId="342C6EB9" w:rsidR="00FD7033" w:rsidRDefault="00FD7033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FD7033" w14:paraId="50785A48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3C6847F" w14:textId="77777777" w:rsidR="00FD7033" w:rsidRDefault="00FD7033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00A2F5" w14:textId="5326D502" w:rsidR="00FD7033" w:rsidRDefault="00FD7033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28C0C29A" w14:textId="77777777" w:rsidR="0007587A" w:rsidRPr="0007587A" w:rsidRDefault="0007587A" w:rsidP="00FD7033">
      <w:pPr>
        <w:pStyle w:val="Heading1"/>
      </w:pPr>
    </w:p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5275EC" w14:textId="77777777" w:rsidR="001D16ED" w:rsidRDefault="001D16ED" w:rsidP="00AC1219">
      <w:pPr>
        <w:spacing w:after="0" w:line="240" w:lineRule="auto"/>
      </w:pPr>
      <w:r>
        <w:separator/>
      </w:r>
    </w:p>
  </w:endnote>
  <w:endnote w:type="continuationSeparator" w:id="0">
    <w:p w14:paraId="182D136C" w14:textId="77777777" w:rsidR="001D16ED" w:rsidRDefault="001D16ED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136AE6" w14:textId="77777777" w:rsidR="001D16ED" w:rsidRDefault="001D16ED" w:rsidP="00AC1219">
      <w:pPr>
        <w:spacing w:after="0" w:line="240" w:lineRule="auto"/>
      </w:pPr>
      <w:r>
        <w:separator/>
      </w:r>
    </w:p>
  </w:footnote>
  <w:footnote w:type="continuationSeparator" w:id="0">
    <w:p w14:paraId="3A5A6353" w14:textId="77777777" w:rsidR="001D16ED" w:rsidRDefault="001D16ED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D16ED"/>
    <w:rsid w:val="001D2867"/>
    <w:rsid w:val="00236472"/>
    <w:rsid w:val="002665B1"/>
    <w:rsid w:val="002D323E"/>
    <w:rsid w:val="002F6C1D"/>
    <w:rsid w:val="00332654"/>
    <w:rsid w:val="00367F29"/>
    <w:rsid w:val="00426352"/>
    <w:rsid w:val="00426FF0"/>
    <w:rsid w:val="004624B8"/>
    <w:rsid w:val="004D024C"/>
    <w:rsid w:val="00567E5A"/>
    <w:rsid w:val="00572A56"/>
    <w:rsid w:val="006536B1"/>
    <w:rsid w:val="006E7131"/>
    <w:rsid w:val="007743E5"/>
    <w:rsid w:val="008436AF"/>
    <w:rsid w:val="00897030"/>
    <w:rsid w:val="008F2E56"/>
    <w:rsid w:val="009021A0"/>
    <w:rsid w:val="009316C8"/>
    <w:rsid w:val="00952F9D"/>
    <w:rsid w:val="00957EFA"/>
    <w:rsid w:val="0098446F"/>
    <w:rsid w:val="00AC1219"/>
    <w:rsid w:val="00AE67F0"/>
    <w:rsid w:val="00B061BE"/>
    <w:rsid w:val="00CC26CA"/>
    <w:rsid w:val="00D22275"/>
    <w:rsid w:val="00E01593"/>
    <w:rsid w:val="00E70442"/>
    <w:rsid w:val="00E92D8C"/>
    <w:rsid w:val="00EE5487"/>
    <w:rsid w:val="00F11117"/>
    <w:rsid w:val="00F4234A"/>
    <w:rsid w:val="00FD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EE5487"/>
  </w:style>
  <w:style w:type="character" w:customStyle="1" w:styleId="scxw23790728">
    <w:name w:val="scxw23790728"/>
    <w:basedOn w:val="DefaultParagraphFont"/>
    <w:rsid w:val="00EE5487"/>
  </w:style>
  <w:style w:type="table" w:styleId="TableGrid">
    <w:name w:val="Table Grid"/>
    <w:basedOn w:val="TableNormal"/>
    <w:uiPriority w:val="39"/>
    <w:rsid w:val="00266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12</cp:revision>
  <dcterms:created xsi:type="dcterms:W3CDTF">2021-01-20T19:57:00Z</dcterms:created>
  <dcterms:modified xsi:type="dcterms:W3CDTF">2021-01-20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